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3688FACD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10.2023.-06.10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52595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052595" w:rsidRPr="00553B6B" w:rsidRDefault="00052595" w:rsidP="00052595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5D7A64CC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17D4E5A3" w:rsidR="00052595" w:rsidRPr="00052595" w:rsidRDefault="00052595" w:rsidP="00052595">
            <w:pPr>
              <w:pStyle w:val="StandardWeb"/>
              <w:spacing w:before="0" w:beforeAutospacing="0" w:after="0" w:afterAutospacing="0"/>
              <w:jc w:val="center"/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4BAF1C13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65215B0E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688C302F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400A5C85" w:rsidR="00052595" w:rsidRPr="00052595" w:rsidRDefault="00052595" w:rsidP="00052595">
            <w:pPr>
              <w:pStyle w:val="StandardWeb"/>
              <w:spacing w:before="0" w:beforeAutospacing="0" w:after="0" w:afterAutospacing="0"/>
            </w:pPr>
          </w:p>
        </w:tc>
      </w:tr>
      <w:tr w:rsidR="00E9504A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E9504A" w:rsidRPr="00553B6B" w:rsidRDefault="00E9504A" w:rsidP="00E9504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bookmarkStart w:id="1" w:name="_GoBack" w:colFirst="1" w:colLast="6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530AA5E0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VARIVO OD GRAŠKA I POVRĆA S NJOKIMA , MANDARINA KOMAD , ŠKOLSKI KRUH 1/2 ŠNIT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5A8A5685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0826057C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9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35AD1F5E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4D993143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0903C88F" w:rsidR="00E9504A" w:rsidRPr="00E9504A" w:rsidRDefault="00E9504A" w:rsidP="00E9504A">
            <w:pPr>
              <w:pStyle w:val="StandardWeb"/>
              <w:spacing w:before="0" w:beforeAutospacing="0" w:after="0" w:afterAutospacing="0"/>
            </w:pPr>
            <w:r w:rsidRPr="00E9504A">
              <w:rPr>
                <w:rFonts w:eastAsia="Segoe UI"/>
                <w:color w:val="495057"/>
              </w:rPr>
              <w:t xml:space="preserve">Celer(T), </w:t>
            </w:r>
            <w:proofErr w:type="spellStart"/>
            <w:r w:rsidRPr="00E9504A">
              <w:rPr>
                <w:rFonts w:eastAsia="Segoe UI"/>
                <w:color w:val="495057"/>
              </w:rPr>
              <w:t>Gluten</w:t>
            </w:r>
            <w:proofErr w:type="spellEnd"/>
            <w:r w:rsidRPr="00E9504A">
              <w:rPr>
                <w:rFonts w:eastAsia="Segoe UI"/>
                <w:color w:val="495057"/>
              </w:rPr>
              <w:t xml:space="preserve">(T), </w:t>
            </w:r>
            <w:proofErr w:type="spellStart"/>
            <w:r w:rsidRPr="00E9504A">
              <w:rPr>
                <w:rFonts w:eastAsia="Segoe UI"/>
                <w:color w:val="495057"/>
              </w:rPr>
              <w:t>Gluten</w:t>
            </w:r>
            <w:proofErr w:type="spellEnd"/>
            <w:r w:rsidRPr="00E9504A">
              <w:rPr>
                <w:rFonts w:eastAsia="Segoe UI"/>
                <w:color w:val="495057"/>
              </w:rPr>
              <w:t>(S), Jaja(T), Mlijeko(T), Celer(S), Soja(T), Soja(S), Sezam(S), Lupina(T)</w:t>
            </w:r>
          </w:p>
        </w:tc>
      </w:tr>
      <w:tr w:rsidR="00E9504A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E9504A" w:rsidRPr="00553B6B" w:rsidRDefault="00E9504A" w:rsidP="00E9504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298913F5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 xml:space="preserve">PUREĆI PERKELT S PIRE KRUMPIROM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0ACF55FB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65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F222598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C0926E3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3625B72B" w:rsidR="00E9504A" w:rsidRPr="00E9504A" w:rsidRDefault="00E9504A" w:rsidP="00E9504A">
            <w:pPr>
              <w:pStyle w:val="StandardWeb"/>
              <w:spacing w:before="0" w:beforeAutospacing="0" w:after="0" w:afterAutospacing="0"/>
              <w:jc w:val="center"/>
            </w:pPr>
            <w:r w:rsidRPr="00E9504A">
              <w:rPr>
                <w:rFonts w:eastAsia="Segoe UI"/>
                <w:color w:val="495057"/>
              </w:rPr>
              <w:t>43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5FF0CB41" w:rsidR="00E9504A" w:rsidRPr="00E9504A" w:rsidRDefault="00E9504A" w:rsidP="00E9504A">
            <w:pPr>
              <w:pStyle w:val="StandardWeb"/>
              <w:spacing w:before="0" w:beforeAutospacing="0" w:after="0" w:afterAutospacing="0"/>
            </w:pPr>
            <w:r w:rsidRPr="00E9504A">
              <w:rPr>
                <w:rFonts w:eastAsia="Segoe UI"/>
                <w:color w:val="495057"/>
              </w:rPr>
              <w:t xml:space="preserve">Laktoza(S), </w:t>
            </w:r>
            <w:proofErr w:type="spellStart"/>
            <w:r w:rsidRPr="00E9504A">
              <w:rPr>
                <w:rFonts w:eastAsia="Segoe UI"/>
                <w:color w:val="495057"/>
              </w:rPr>
              <w:t>Gluten</w:t>
            </w:r>
            <w:proofErr w:type="spellEnd"/>
            <w:r w:rsidRPr="00E9504A">
              <w:rPr>
                <w:rFonts w:eastAsia="Segoe UI"/>
                <w:color w:val="495057"/>
              </w:rPr>
              <w:t>(T), Mlijeko(S)</w:t>
            </w:r>
          </w:p>
        </w:tc>
      </w:tr>
      <w:tr w:rsidR="00E9504A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E9504A" w:rsidRPr="00553B6B" w:rsidRDefault="00E9504A" w:rsidP="00E9504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307ADF6E" w:rsidR="00E9504A" w:rsidRPr="00E9504A" w:rsidRDefault="00E9504A" w:rsidP="00E9504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SALATA KRASTAVCI </w:t>
            </w:r>
            <w:proofErr w:type="gramStart"/>
            <w:r w:rsidRPr="00E9504A">
              <w:rPr>
                <w:rFonts w:ascii="Times New Roman" w:eastAsia="Segoe UI" w:hAnsi="Times New Roman" w:cs="Times New Roman"/>
                <w:color w:val="495057"/>
              </w:rPr>
              <w:t>KISELI ,</w:t>
            </w:r>
            <w:proofErr w:type="gram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74DA4145" w:rsidR="00E9504A" w:rsidRPr="00E9504A" w:rsidRDefault="00E9504A" w:rsidP="00E950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7406EAC0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4868BD2A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752DC002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772BFF10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Goruščica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S), Gluten(S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Celer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>(T), Gluten(T)</w:t>
            </w:r>
          </w:p>
        </w:tc>
      </w:tr>
      <w:tr w:rsidR="00E9504A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E9504A" w:rsidRPr="00553B6B" w:rsidRDefault="00E9504A" w:rsidP="00E9504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59FDF8B6" w:rsidR="00E9504A" w:rsidRPr="00E9504A" w:rsidRDefault="00E9504A" w:rsidP="00E9504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JABUKA </w:t>
            </w:r>
            <w:proofErr w:type="gramStart"/>
            <w:r w:rsidRPr="00E9504A">
              <w:rPr>
                <w:rFonts w:ascii="Times New Roman" w:eastAsia="Segoe UI" w:hAnsi="Times New Roman" w:cs="Times New Roman"/>
                <w:color w:val="495057"/>
              </w:rPr>
              <w:t>KOMAD ,</w:t>
            </w:r>
            <w:proofErr w:type="gram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 ZELENA SALATA , PANIRANI OSLIĆ S PIRJANIM MAHUNAMA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7F3B3F25" w:rsidR="00E9504A" w:rsidRPr="00E9504A" w:rsidRDefault="00E9504A" w:rsidP="00E9504A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60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1EF27743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18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56D612E4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16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6D9F8E97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>44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1D2E27ED" w:rsidR="00E9504A" w:rsidRPr="00E9504A" w:rsidRDefault="00E9504A" w:rsidP="00E9504A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Gluten(S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Rakovi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Riba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S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Mekušci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Celer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Gluten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Celer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S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Jaja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Soja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Mlijeko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 xml:space="preserve">(T), </w:t>
            </w:r>
            <w:proofErr w:type="spellStart"/>
            <w:r w:rsidRPr="00E9504A">
              <w:rPr>
                <w:rFonts w:ascii="Times New Roman" w:eastAsia="Segoe UI" w:hAnsi="Times New Roman" w:cs="Times New Roman"/>
                <w:color w:val="495057"/>
              </w:rPr>
              <w:t>Sezam</w:t>
            </w:r>
            <w:proofErr w:type="spellEnd"/>
            <w:r w:rsidRPr="00E9504A">
              <w:rPr>
                <w:rFonts w:ascii="Times New Roman" w:eastAsia="Segoe UI" w:hAnsi="Times New Roman" w:cs="Times New Roman"/>
                <w:color w:val="495057"/>
              </w:rPr>
              <w:t>(T)</w:t>
            </w:r>
          </w:p>
        </w:tc>
      </w:tr>
      <w:bookmarkEnd w:id="0"/>
      <w:bookmarkEnd w:id="1"/>
    </w:tbl>
    <w:p w14:paraId="6E9D0862" w14:textId="77777777" w:rsidR="00B262DE" w:rsidRPr="00553B6B" w:rsidRDefault="00B262DE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5A1739A-76F9-4DAD-88E8-42C0CA1B5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6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7</cp:revision>
  <cp:lastPrinted>2022-09-30T10:10:00Z</cp:lastPrinted>
  <dcterms:created xsi:type="dcterms:W3CDTF">2023-09-05T07:31:00Z</dcterms:created>
  <dcterms:modified xsi:type="dcterms:W3CDTF">2023-09-27T13:00:00Z</dcterms:modified>
</cp:coreProperties>
</file>